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E56E21" w14:textId="7E8A4B37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A115C6">
        <w:t>0642</w:t>
      </w:r>
      <w:r w:rsidR="00686301">
        <w:t xml:space="preserve"> Exp</w:t>
      </w:r>
      <w:r w:rsidR="00686301" w:rsidRPr="00686301">
        <w:t>Date:</w:t>
      </w:r>
      <w:r w:rsidR="00A115C6">
        <w:t>0</w:t>
      </w:r>
      <w:r w:rsidR="002C0463">
        <w:t>5</w:t>
      </w:r>
      <w:r w:rsidR="00686301" w:rsidRPr="00686301">
        <w:t>/</w:t>
      </w:r>
      <w:r w:rsidR="00A115C6">
        <w:t>20</w:t>
      </w:r>
      <w:r w:rsidR="002C0463">
        <w:t>20</w:t>
      </w:r>
      <w:r>
        <w:rPr>
          <w:sz w:val="28"/>
        </w:rPr>
        <w:t>)</w:t>
      </w:r>
    </w:p>
    <w:p w14:paraId="60BEBA42" w14:textId="58A50A40" w:rsidR="00E50293" w:rsidRPr="009239AA" w:rsidRDefault="00A47F7E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7703E2A" wp14:editId="6B5C8D4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C58BBC1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 w:rsidR="00FB379D">
        <w:t xml:space="preserve">NCI OSFM </w:t>
      </w:r>
      <w:r w:rsidR="00AA12DA">
        <w:t>Small Little Job (SLJ) Survey</w:t>
      </w:r>
      <w:r w:rsidR="00FB379D">
        <w:t xml:space="preserve"> </w:t>
      </w:r>
    </w:p>
    <w:p w14:paraId="0FFC60C1" w14:textId="77777777" w:rsidR="005E714A" w:rsidRDefault="005E714A"/>
    <w:p w14:paraId="6018795E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25F50043" w14:textId="77777777" w:rsidR="00A41ED5" w:rsidRPr="000F4317" w:rsidRDefault="00A41ED5" w:rsidP="00A41ED5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F4317">
        <w:rPr>
          <w:rFonts w:ascii="Calibri" w:eastAsia="Calibri" w:hAnsi="Calibri"/>
          <w:sz w:val="22"/>
          <w:szCs w:val="22"/>
        </w:rPr>
        <w:t>The Office of Space and Facilities Management offers several services at NCI Shady Grove.</w:t>
      </w:r>
      <w:r>
        <w:rPr>
          <w:rFonts w:ascii="Calibri" w:eastAsia="Calibri" w:hAnsi="Calibri"/>
          <w:sz w:val="22"/>
          <w:szCs w:val="22"/>
        </w:rPr>
        <w:t xml:space="preserve"> One service we provide is Small Little Jobs (SLJ) Construction Projects, where we handle projects that are under $25,000. These projects consist of short term office and lab projects and renovations lasting 1-7 days. The Project Management team manages the SLJ’s from the design to the end of completion of the project. </w:t>
      </w:r>
      <w:r w:rsidRPr="000F4317">
        <w:rPr>
          <w:rFonts w:ascii="Calibri" w:eastAsia="Calibri" w:hAnsi="Calibri"/>
          <w:sz w:val="22"/>
          <w:szCs w:val="22"/>
        </w:rPr>
        <w:t xml:space="preserve">The NCI </w:t>
      </w:r>
      <w:r>
        <w:rPr>
          <w:rFonts w:ascii="Calibri" w:eastAsia="Calibri" w:hAnsi="Calibri"/>
          <w:sz w:val="22"/>
          <w:szCs w:val="22"/>
        </w:rPr>
        <w:t>OSFM SLJ</w:t>
      </w:r>
      <w:r w:rsidRPr="000F4317">
        <w:rPr>
          <w:rFonts w:ascii="Calibri" w:eastAsia="Calibri" w:hAnsi="Calibri"/>
          <w:sz w:val="22"/>
          <w:szCs w:val="22"/>
        </w:rPr>
        <w:t xml:space="preserve"> Survey will be sent out to customers that submitted r</w:t>
      </w:r>
      <w:r>
        <w:rPr>
          <w:rFonts w:ascii="Calibri" w:eastAsia="Calibri" w:hAnsi="Calibri"/>
          <w:sz w:val="22"/>
          <w:szCs w:val="22"/>
        </w:rPr>
        <w:t>enovation</w:t>
      </w:r>
      <w:r w:rsidRPr="000F4317">
        <w:rPr>
          <w:rFonts w:ascii="Calibri" w:eastAsia="Calibri" w:hAnsi="Calibri"/>
          <w:sz w:val="22"/>
          <w:szCs w:val="22"/>
        </w:rPr>
        <w:t xml:space="preserve"> request. Sending out this survey will allow OSFM </w:t>
      </w:r>
      <w:r>
        <w:rPr>
          <w:rFonts w:ascii="Calibri" w:eastAsia="Calibri" w:hAnsi="Calibri"/>
          <w:sz w:val="22"/>
          <w:szCs w:val="22"/>
        </w:rPr>
        <w:t xml:space="preserve">and our Project Managers to </w:t>
      </w:r>
      <w:r w:rsidRPr="000F4317">
        <w:rPr>
          <w:rFonts w:ascii="Calibri" w:eastAsia="Calibri" w:hAnsi="Calibri"/>
          <w:sz w:val="22"/>
          <w:szCs w:val="22"/>
        </w:rPr>
        <w:t xml:space="preserve">receive customer feedback on our </w:t>
      </w:r>
      <w:r>
        <w:rPr>
          <w:rFonts w:ascii="Calibri" w:eastAsia="Calibri" w:hAnsi="Calibri"/>
          <w:sz w:val="22"/>
          <w:szCs w:val="22"/>
        </w:rPr>
        <w:t xml:space="preserve">SLJ </w:t>
      </w:r>
      <w:r w:rsidRPr="000F4317">
        <w:rPr>
          <w:rFonts w:ascii="Calibri" w:eastAsia="Calibri" w:hAnsi="Calibri"/>
          <w:sz w:val="22"/>
          <w:szCs w:val="22"/>
        </w:rPr>
        <w:t xml:space="preserve">process, allowing our team to </w:t>
      </w:r>
      <w:r>
        <w:rPr>
          <w:rFonts w:ascii="Calibri" w:eastAsia="Calibri" w:hAnsi="Calibri"/>
          <w:sz w:val="22"/>
          <w:szCs w:val="22"/>
        </w:rPr>
        <w:t>better service delivery.</w:t>
      </w:r>
    </w:p>
    <w:p w14:paraId="4317E082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060CB0B9" w14:textId="77777777" w:rsidR="00A41ED5" w:rsidRPr="00E51081" w:rsidRDefault="00A41ED5" w:rsidP="00A41ED5">
      <w:pPr>
        <w:rPr>
          <w:rFonts w:ascii="Calibri" w:hAnsi="Calibri"/>
          <w:sz w:val="22"/>
        </w:rPr>
      </w:pPr>
      <w:r w:rsidRPr="00E51081">
        <w:rPr>
          <w:rFonts w:ascii="Calibri" w:hAnsi="Calibri"/>
          <w:sz w:val="22"/>
        </w:rPr>
        <w:t>The NCI OSFM SLJ Survey will be sent to all requesters that requested SLJ’s. The survey will be sent out to federal</w:t>
      </w:r>
      <w:r>
        <w:rPr>
          <w:rFonts w:ascii="Calibri" w:hAnsi="Calibri"/>
          <w:sz w:val="22"/>
        </w:rPr>
        <w:t xml:space="preserve"> employees</w:t>
      </w:r>
      <w:r w:rsidRPr="00E51081">
        <w:rPr>
          <w:rFonts w:ascii="Calibri" w:hAnsi="Calibri"/>
          <w:sz w:val="22"/>
        </w:rPr>
        <w:t>, contractors and fellows. This information collection request is for approval to collect information from the non-federal employees who requested services.</w:t>
      </w:r>
    </w:p>
    <w:p w14:paraId="2FE4665A" w14:textId="77777777" w:rsidR="00E26329" w:rsidRDefault="00E26329">
      <w:pPr>
        <w:rPr>
          <w:b/>
        </w:rPr>
      </w:pPr>
    </w:p>
    <w:p w14:paraId="68374690" w14:textId="77777777" w:rsidR="00E26329" w:rsidRDefault="00E26329">
      <w:pPr>
        <w:rPr>
          <w:b/>
        </w:rPr>
      </w:pPr>
    </w:p>
    <w:p w14:paraId="2B9AE12C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6FBD2D2C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477AE92B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B00CE1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514FFDF2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04CE1944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C80C1E" w:rsidRPr="00F06866">
        <w:rPr>
          <w:bCs/>
          <w:sz w:val="24"/>
          <w:u w:val="single"/>
        </w:rPr>
        <w:t>______</w:t>
      </w:r>
    </w:p>
    <w:p w14:paraId="71ABEBD7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6B838267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2F2E8774" w14:textId="77777777" w:rsidR="00441434" w:rsidRDefault="00441434">
      <w:pPr>
        <w:rPr>
          <w:sz w:val="16"/>
          <w:szCs w:val="16"/>
        </w:rPr>
      </w:pPr>
    </w:p>
    <w:p w14:paraId="270F457C" w14:textId="77777777" w:rsidR="008101A5" w:rsidRPr="009C13B9" w:rsidRDefault="008101A5" w:rsidP="008101A5">
      <w:r>
        <w:t xml:space="preserve">I certify the following to be true: </w:t>
      </w:r>
    </w:p>
    <w:p w14:paraId="0FE95F72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06FF5123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0BD87273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9AB6B3D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103DC540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2CC4E3AB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185EF289" w14:textId="77777777" w:rsidR="009C13B9" w:rsidRDefault="009C13B9" w:rsidP="009C13B9"/>
    <w:p w14:paraId="0D8B3C54" w14:textId="77777777" w:rsidR="009C13B9" w:rsidRDefault="001B728D" w:rsidP="009C13B9">
      <w:r>
        <w:t xml:space="preserve">Name: </w:t>
      </w:r>
      <w:r w:rsidR="008A4DC7">
        <w:rPr>
          <w:u w:val="single"/>
        </w:rPr>
        <w:t>Charles Shepherd, Program Analyst</w:t>
      </w:r>
    </w:p>
    <w:p w14:paraId="31960BBA" w14:textId="77777777" w:rsidR="009C13B9" w:rsidRDefault="009C13B9" w:rsidP="009C13B9">
      <w:pPr>
        <w:pStyle w:val="ListParagraph"/>
        <w:ind w:left="360"/>
      </w:pPr>
    </w:p>
    <w:p w14:paraId="644CB4A9" w14:textId="77777777" w:rsidR="009C13B9" w:rsidRDefault="009C13B9" w:rsidP="009C13B9">
      <w:r>
        <w:t>To assist review, please provide answers to the following question:</w:t>
      </w:r>
    </w:p>
    <w:p w14:paraId="6DBBAC48" w14:textId="77777777" w:rsidR="009C13B9" w:rsidRDefault="009C13B9" w:rsidP="009C13B9">
      <w:pPr>
        <w:pStyle w:val="ListParagraph"/>
        <w:ind w:left="360"/>
      </w:pPr>
    </w:p>
    <w:p w14:paraId="53CD2DC8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01623397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1B728D">
        <w:t>x</w:t>
      </w:r>
      <w:r w:rsidR="009239AA">
        <w:t xml:space="preserve"> ]  No </w:t>
      </w:r>
    </w:p>
    <w:p w14:paraId="2F61EAD8" w14:textId="77777777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14:paraId="5A7B22C8" w14:textId="77777777"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14:paraId="40F22E7B" w14:textId="77777777" w:rsidR="00633F74" w:rsidRDefault="00633F74" w:rsidP="00633F74">
      <w:pPr>
        <w:pStyle w:val="ListParagraph"/>
        <w:ind w:left="360"/>
      </w:pPr>
    </w:p>
    <w:p w14:paraId="25EE0259" w14:textId="77777777" w:rsidR="00A95C31" w:rsidRDefault="00A95C31" w:rsidP="00C86E91">
      <w:pPr>
        <w:pStyle w:val="ListParagraph"/>
        <w:ind w:left="0"/>
        <w:rPr>
          <w:b/>
        </w:rPr>
      </w:pPr>
    </w:p>
    <w:p w14:paraId="36DCC5C2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lastRenderedPageBreak/>
        <w:t>Gifts or Payments</w:t>
      </w:r>
      <w:r w:rsidR="00C86E91">
        <w:rPr>
          <w:b/>
        </w:rPr>
        <w:t>:</w:t>
      </w:r>
    </w:p>
    <w:p w14:paraId="4E9B6A82" w14:textId="77777777" w:rsidR="00C86E91" w:rsidRDefault="00C86E91" w:rsidP="00C86E91">
      <w:r>
        <w:t>Is an incentive (e.g., money or reimbursement of expenses, token of appreciation) provided to participants?  [  ] Yes [</w:t>
      </w:r>
      <w:r w:rsidR="001B728D">
        <w:t>x</w:t>
      </w:r>
      <w:r>
        <w:t xml:space="preserve">] No  </w:t>
      </w:r>
    </w:p>
    <w:p w14:paraId="3B51DE8F" w14:textId="77777777" w:rsidR="004D6E14" w:rsidRDefault="004D6E14">
      <w:pPr>
        <w:rPr>
          <w:b/>
        </w:rPr>
      </w:pPr>
    </w:p>
    <w:p w14:paraId="4ED3EBEA" w14:textId="77777777" w:rsidR="00F24CFC" w:rsidRDefault="00F24CFC">
      <w:pPr>
        <w:rPr>
          <w:b/>
        </w:rPr>
      </w:pPr>
    </w:p>
    <w:p w14:paraId="330E534A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479E0B35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319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24"/>
        <w:gridCol w:w="1955"/>
        <w:gridCol w:w="2189"/>
        <w:gridCol w:w="1407"/>
        <w:gridCol w:w="1344"/>
      </w:tblGrid>
      <w:tr w:rsidR="003668D6" w14:paraId="20B65E9E" w14:textId="77777777" w:rsidTr="00C43109">
        <w:trPr>
          <w:trHeight w:val="320"/>
        </w:trPr>
        <w:tc>
          <w:tcPr>
            <w:tcW w:w="2424" w:type="dxa"/>
          </w:tcPr>
          <w:p w14:paraId="1520DB7B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955" w:type="dxa"/>
          </w:tcPr>
          <w:p w14:paraId="2890AE64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189" w:type="dxa"/>
          </w:tcPr>
          <w:p w14:paraId="517EE85A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407" w:type="dxa"/>
          </w:tcPr>
          <w:p w14:paraId="0CA49D1D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222C21E7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121D4F85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344" w:type="dxa"/>
          </w:tcPr>
          <w:p w14:paraId="0980686D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1E32DF89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2DF18F20" w14:textId="77777777" w:rsidTr="00C43109">
        <w:trPr>
          <w:trHeight w:val="305"/>
        </w:trPr>
        <w:tc>
          <w:tcPr>
            <w:tcW w:w="2424" w:type="dxa"/>
          </w:tcPr>
          <w:p w14:paraId="0F5890B1" w14:textId="77777777" w:rsidR="003668D6" w:rsidRDefault="001B728D" w:rsidP="006E6ACC">
            <w:pPr>
              <w:jc w:val="center"/>
            </w:pPr>
            <w:r>
              <w:t>Individual</w:t>
            </w:r>
          </w:p>
        </w:tc>
        <w:tc>
          <w:tcPr>
            <w:tcW w:w="1955" w:type="dxa"/>
          </w:tcPr>
          <w:p w14:paraId="53B3A01B" w14:textId="77777777" w:rsidR="003668D6" w:rsidRDefault="00A9380E" w:rsidP="006E6ACC">
            <w:pPr>
              <w:jc w:val="center"/>
            </w:pPr>
            <w:r>
              <w:t>256</w:t>
            </w:r>
          </w:p>
        </w:tc>
        <w:tc>
          <w:tcPr>
            <w:tcW w:w="2189" w:type="dxa"/>
          </w:tcPr>
          <w:p w14:paraId="2D12026D" w14:textId="77777777" w:rsidR="003668D6" w:rsidRDefault="00A9380E" w:rsidP="006E6ACC">
            <w:pPr>
              <w:jc w:val="center"/>
            </w:pPr>
            <w:r>
              <w:t>1</w:t>
            </w:r>
          </w:p>
        </w:tc>
        <w:tc>
          <w:tcPr>
            <w:tcW w:w="1407" w:type="dxa"/>
          </w:tcPr>
          <w:p w14:paraId="26F3E88A" w14:textId="77777777" w:rsidR="003668D6" w:rsidRDefault="0002693A" w:rsidP="006E6ACC">
            <w:pPr>
              <w:jc w:val="center"/>
            </w:pPr>
            <w:r>
              <w:t>2/60</w:t>
            </w:r>
          </w:p>
        </w:tc>
        <w:tc>
          <w:tcPr>
            <w:tcW w:w="1344" w:type="dxa"/>
          </w:tcPr>
          <w:p w14:paraId="762CC0E9" w14:textId="77777777" w:rsidR="003668D6" w:rsidRDefault="00A9380E" w:rsidP="006E6ACC">
            <w:pPr>
              <w:jc w:val="center"/>
            </w:pPr>
            <w:r>
              <w:t>9</w:t>
            </w:r>
          </w:p>
        </w:tc>
      </w:tr>
      <w:tr w:rsidR="003668D6" w14:paraId="16629146" w14:textId="77777777" w:rsidTr="00A9380E">
        <w:trPr>
          <w:trHeight w:val="58"/>
        </w:trPr>
        <w:tc>
          <w:tcPr>
            <w:tcW w:w="2424" w:type="dxa"/>
          </w:tcPr>
          <w:p w14:paraId="270C886E" w14:textId="77777777" w:rsidR="003668D6" w:rsidRPr="002D26E2" w:rsidRDefault="003668D6" w:rsidP="006E6ACC">
            <w:pPr>
              <w:jc w:val="center"/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955" w:type="dxa"/>
          </w:tcPr>
          <w:p w14:paraId="26DABA94" w14:textId="77777777" w:rsidR="003668D6" w:rsidRPr="002D26E2" w:rsidRDefault="00A9380E" w:rsidP="006E6ACC">
            <w:pPr>
              <w:jc w:val="center"/>
              <w:rPr>
                <w:b/>
              </w:rPr>
            </w:pPr>
            <w:r>
              <w:rPr>
                <w:b/>
              </w:rPr>
              <w:t>256</w:t>
            </w:r>
          </w:p>
        </w:tc>
        <w:tc>
          <w:tcPr>
            <w:tcW w:w="2189" w:type="dxa"/>
          </w:tcPr>
          <w:p w14:paraId="303498B5" w14:textId="77777777" w:rsidR="003668D6" w:rsidRPr="00A9380E" w:rsidRDefault="00A9380E" w:rsidP="006E6ACC">
            <w:pPr>
              <w:jc w:val="center"/>
              <w:rPr>
                <w:b/>
              </w:rPr>
            </w:pPr>
            <w:r w:rsidRPr="00A9380E">
              <w:rPr>
                <w:b/>
              </w:rPr>
              <w:t>256</w:t>
            </w:r>
          </w:p>
        </w:tc>
        <w:tc>
          <w:tcPr>
            <w:tcW w:w="1407" w:type="dxa"/>
          </w:tcPr>
          <w:p w14:paraId="6CD32288" w14:textId="77777777" w:rsidR="003668D6" w:rsidRPr="00A9380E" w:rsidRDefault="003668D6" w:rsidP="006E6ACC">
            <w:pPr>
              <w:jc w:val="center"/>
              <w:rPr>
                <w:b/>
              </w:rPr>
            </w:pPr>
          </w:p>
        </w:tc>
        <w:tc>
          <w:tcPr>
            <w:tcW w:w="1344" w:type="dxa"/>
          </w:tcPr>
          <w:p w14:paraId="7AE09FE2" w14:textId="77777777" w:rsidR="003668D6" w:rsidRPr="00A9380E" w:rsidRDefault="00A9380E" w:rsidP="006E6ACC">
            <w:pPr>
              <w:jc w:val="center"/>
              <w:rPr>
                <w:b/>
              </w:rPr>
            </w:pPr>
            <w:r w:rsidRPr="00A9380E">
              <w:rPr>
                <w:b/>
              </w:rPr>
              <w:t>9</w:t>
            </w:r>
          </w:p>
        </w:tc>
      </w:tr>
    </w:tbl>
    <w:p w14:paraId="5E6BDAC2" w14:textId="77777777" w:rsidR="00F3170F" w:rsidRDefault="00F3170F" w:rsidP="006E6ACC">
      <w:pPr>
        <w:jc w:val="center"/>
      </w:pPr>
    </w:p>
    <w:p w14:paraId="6AB42462" w14:textId="77777777" w:rsidR="009A036B" w:rsidRPr="009A036B" w:rsidRDefault="009A036B" w:rsidP="006E6ACC">
      <w:pPr>
        <w:jc w:val="center"/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11875FD3" w14:textId="77777777" w:rsidTr="00CA2010">
        <w:trPr>
          <w:trHeight w:val="274"/>
        </w:trPr>
        <w:tc>
          <w:tcPr>
            <w:tcW w:w="2790" w:type="dxa"/>
          </w:tcPr>
          <w:p w14:paraId="1BE4B0A0" w14:textId="77777777" w:rsidR="00CA2010" w:rsidRPr="009A036B" w:rsidRDefault="00CA2010" w:rsidP="006E6ACC">
            <w:pPr>
              <w:jc w:val="center"/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  <w:p w14:paraId="2F58A89E" w14:textId="77777777" w:rsidR="00CA2010" w:rsidRPr="009A036B" w:rsidRDefault="00CA2010" w:rsidP="006E6AC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77497B9A" w14:textId="77777777" w:rsidR="00CA2010" w:rsidRPr="00CA2010" w:rsidRDefault="00CA2010" w:rsidP="006E6ACC">
            <w:pPr>
              <w:jc w:val="center"/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5917CAB7" w14:textId="77777777" w:rsidR="00CA2010" w:rsidRPr="009A036B" w:rsidRDefault="00CA2010" w:rsidP="006E6ACC">
            <w:pPr>
              <w:jc w:val="center"/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00C8AD6B" w14:textId="77777777" w:rsidR="00CA2010" w:rsidRPr="009A036B" w:rsidRDefault="00CA2010" w:rsidP="006E6ACC">
            <w:pPr>
              <w:jc w:val="center"/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2DB19AAB" w14:textId="77777777" w:rsidR="00CA2010" w:rsidRPr="009A036B" w:rsidRDefault="00CA2010" w:rsidP="006E6ACC">
            <w:pPr>
              <w:jc w:val="center"/>
              <w:rPr>
                <w:b/>
              </w:rPr>
            </w:pPr>
            <w:r>
              <w:rPr>
                <w:b/>
              </w:rPr>
              <w:t>Total Burden Cost</w:t>
            </w:r>
          </w:p>
        </w:tc>
      </w:tr>
      <w:tr w:rsidR="00CA2010" w:rsidRPr="009A036B" w14:paraId="0AF25C0C" w14:textId="77777777" w:rsidTr="00CA2010">
        <w:trPr>
          <w:trHeight w:val="260"/>
        </w:trPr>
        <w:tc>
          <w:tcPr>
            <w:tcW w:w="2790" w:type="dxa"/>
          </w:tcPr>
          <w:p w14:paraId="1173EE7F" w14:textId="77777777" w:rsidR="00CA2010" w:rsidRPr="009A036B" w:rsidRDefault="006A1DCE" w:rsidP="006E6ACC">
            <w:pPr>
              <w:jc w:val="center"/>
            </w:pPr>
            <w:r>
              <w:t>Individual</w:t>
            </w:r>
          </w:p>
        </w:tc>
        <w:tc>
          <w:tcPr>
            <w:tcW w:w="2250" w:type="dxa"/>
          </w:tcPr>
          <w:p w14:paraId="279128E3" w14:textId="77777777" w:rsidR="00CA2010" w:rsidRPr="009A036B" w:rsidRDefault="00A9380E" w:rsidP="006E6ACC">
            <w:pPr>
              <w:jc w:val="center"/>
            </w:pPr>
            <w:r>
              <w:t>9</w:t>
            </w:r>
          </w:p>
        </w:tc>
        <w:tc>
          <w:tcPr>
            <w:tcW w:w="2520" w:type="dxa"/>
          </w:tcPr>
          <w:p w14:paraId="06DA44C7" w14:textId="77777777" w:rsidR="00CA2010" w:rsidRPr="009A036B" w:rsidRDefault="008A4DC7" w:rsidP="006E6ACC">
            <w:pPr>
              <w:jc w:val="center"/>
            </w:pPr>
            <w:r>
              <w:t>23.23</w:t>
            </w:r>
          </w:p>
        </w:tc>
        <w:tc>
          <w:tcPr>
            <w:tcW w:w="1620" w:type="dxa"/>
          </w:tcPr>
          <w:p w14:paraId="7E8D39E1" w14:textId="77777777" w:rsidR="00CA2010" w:rsidRPr="009A036B" w:rsidRDefault="00A9380E" w:rsidP="006E6ACC">
            <w:pPr>
              <w:jc w:val="center"/>
            </w:pPr>
            <w:r>
              <w:t>209.07</w:t>
            </w:r>
          </w:p>
        </w:tc>
      </w:tr>
      <w:tr w:rsidR="006E6ACC" w:rsidRPr="009A036B" w14:paraId="01D64867" w14:textId="77777777" w:rsidTr="00CA2010">
        <w:trPr>
          <w:trHeight w:val="289"/>
        </w:trPr>
        <w:tc>
          <w:tcPr>
            <w:tcW w:w="2790" w:type="dxa"/>
          </w:tcPr>
          <w:p w14:paraId="0EC1F86D" w14:textId="77777777" w:rsidR="006E6ACC" w:rsidRPr="009A036B" w:rsidRDefault="006E6ACC" w:rsidP="006E6ACC">
            <w:pPr>
              <w:jc w:val="center"/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42642CB0" w14:textId="77777777" w:rsidR="006E6ACC" w:rsidRPr="009A036B" w:rsidRDefault="00A9380E" w:rsidP="006E6ACC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520" w:type="dxa"/>
          </w:tcPr>
          <w:p w14:paraId="18133388" w14:textId="77777777" w:rsidR="006E6ACC" w:rsidRPr="009A036B" w:rsidRDefault="006E6ACC" w:rsidP="006E6ACC">
            <w:pPr>
              <w:jc w:val="center"/>
            </w:pPr>
          </w:p>
        </w:tc>
        <w:tc>
          <w:tcPr>
            <w:tcW w:w="1620" w:type="dxa"/>
          </w:tcPr>
          <w:p w14:paraId="33ACA8D8" w14:textId="77777777" w:rsidR="006E6ACC" w:rsidRPr="00A9380E" w:rsidRDefault="00A9380E" w:rsidP="006E6ACC">
            <w:pPr>
              <w:jc w:val="center"/>
              <w:rPr>
                <w:b/>
              </w:rPr>
            </w:pPr>
            <w:r w:rsidRPr="00A9380E">
              <w:rPr>
                <w:b/>
              </w:rPr>
              <w:t>209.07</w:t>
            </w:r>
          </w:p>
        </w:tc>
      </w:tr>
    </w:tbl>
    <w:p w14:paraId="14A45A68" w14:textId="77777777" w:rsidR="009A036B" w:rsidRPr="009A036B" w:rsidRDefault="009A036B" w:rsidP="009A036B"/>
    <w:p w14:paraId="002D0A19" w14:textId="77777777" w:rsidR="0002693A" w:rsidRPr="009A036B" w:rsidRDefault="0002693A" w:rsidP="0002693A">
      <w:r>
        <w:t xml:space="preserve">*Bureau of Labor Statistics Occupation Title “All Occupations” Code 00-0000 </w:t>
      </w:r>
      <w:hyperlink r:id="rId9" w:anchor="00-0000" w:history="1">
        <w:r w:rsidRPr="000D3275">
          <w:rPr>
            <w:rStyle w:val="Hyperlink"/>
          </w:rPr>
          <w:t>http://www.bls.gov/oes/current/oes_nat.htm#00-0000</w:t>
        </w:r>
      </w:hyperlink>
      <w:r>
        <w:t>.</w:t>
      </w:r>
    </w:p>
    <w:p w14:paraId="5AE9220B" w14:textId="77777777" w:rsidR="009A036B" w:rsidRDefault="009A036B" w:rsidP="00F3170F"/>
    <w:p w14:paraId="3CCBEC58" w14:textId="77777777" w:rsidR="00441434" w:rsidRDefault="00441434" w:rsidP="00F3170F"/>
    <w:p w14:paraId="7636C6DB" w14:textId="77777777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02693A">
        <w:t xml:space="preserve">is </w:t>
      </w:r>
      <w:r w:rsidR="0002693A" w:rsidRPr="00984957">
        <w:rPr>
          <w:u w:val="single"/>
        </w:rPr>
        <w:t>$</w:t>
      </w:r>
      <w:r w:rsidR="0002693A">
        <w:rPr>
          <w:u w:val="single"/>
        </w:rPr>
        <w:t>2,</w:t>
      </w:r>
      <w:r w:rsidR="008A4DC7">
        <w:rPr>
          <w:u w:val="single"/>
        </w:rPr>
        <w:t>401.48</w:t>
      </w:r>
    </w:p>
    <w:p w14:paraId="2E77A610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3F2A79DF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6AE11806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92337B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CDDCDD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7E9EC254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920BA0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D4BD63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87244A6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C06B4C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1E909181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863A114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2762B2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0205C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A394B4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D8CAFA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93B9A06" w14:textId="77777777" w:rsidR="009A036B" w:rsidRPr="009A036B" w:rsidRDefault="009A036B" w:rsidP="009A036B"/>
        </w:tc>
      </w:tr>
      <w:tr w:rsidR="00887D1C" w:rsidRPr="009A036B" w14:paraId="6E813D2E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B2AB39E" w14:textId="77777777" w:rsidR="00887D1C" w:rsidRPr="009A036B" w:rsidRDefault="008A4DC7" w:rsidP="008A4DC7">
            <w:r>
              <w:rPr>
                <w:sz w:val="22"/>
                <w:szCs w:val="22"/>
                <w:u w:val="single"/>
              </w:rPr>
              <w:t>Program Analy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0397F41" w14:textId="77777777" w:rsidR="00887D1C" w:rsidRDefault="00887D1C" w:rsidP="008A4DC7">
            <w:pPr>
              <w:jc w:val="center"/>
            </w:pPr>
          </w:p>
          <w:p w14:paraId="58D3A5B2" w14:textId="77777777" w:rsidR="00887D1C" w:rsidRPr="009A036B" w:rsidRDefault="00887D1C" w:rsidP="008A4DC7">
            <w:pPr>
              <w:jc w:val="center"/>
            </w:pPr>
            <w:r>
              <w:t>13/</w:t>
            </w:r>
            <w:r w:rsidR="008A4DC7">
              <w:t>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8889A3" w14:textId="77777777" w:rsidR="00887D1C" w:rsidRPr="009A036B" w:rsidRDefault="008A4DC7" w:rsidP="008A4DC7">
            <w:pPr>
              <w:jc w:val="center"/>
            </w:pPr>
            <w:r>
              <w:t>120,074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315023C" w14:textId="77777777" w:rsidR="00887D1C" w:rsidRPr="009A036B" w:rsidRDefault="00887D1C" w:rsidP="008A4DC7">
            <w:pPr>
              <w:jc w:val="center"/>
            </w:pPr>
            <w:r>
              <w:t>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803B7B4" w14:textId="77777777" w:rsidR="00887D1C" w:rsidRPr="009A036B" w:rsidRDefault="00887D1C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1AB2A44" w14:textId="77777777" w:rsidR="00887D1C" w:rsidRPr="009A036B" w:rsidRDefault="008A4DC7" w:rsidP="008A4DC7">
            <w:pPr>
              <w:jc w:val="center"/>
            </w:pPr>
            <w:r>
              <w:t>2401.48</w:t>
            </w:r>
          </w:p>
        </w:tc>
      </w:tr>
      <w:tr w:rsidR="009A036B" w:rsidRPr="009A036B" w14:paraId="0D23FADA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F14FCAD" w14:textId="77777777" w:rsidR="009A036B" w:rsidRPr="009A036B" w:rsidRDefault="009A036B" w:rsidP="009A036B"/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32E7981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8F7F8B1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C0C8C4B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86F0BF6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72AB9BB" w14:textId="77777777" w:rsidR="009A036B" w:rsidRPr="009A036B" w:rsidRDefault="009A036B" w:rsidP="008A4DC7">
            <w:pPr>
              <w:jc w:val="center"/>
            </w:pPr>
          </w:p>
        </w:tc>
      </w:tr>
      <w:tr w:rsidR="009A036B" w:rsidRPr="009A036B" w14:paraId="361F4441" w14:textId="77777777" w:rsidTr="00887D1C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5B2E59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D0DEC2B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A29ED50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581D8AC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1622AAF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E0C3A23" w14:textId="77777777" w:rsidR="009A036B" w:rsidRPr="009A036B" w:rsidRDefault="00887D1C" w:rsidP="008A4DC7">
            <w:pPr>
              <w:jc w:val="center"/>
            </w:pPr>
            <w:r>
              <w:t>0</w:t>
            </w:r>
          </w:p>
        </w:tc>
      </w:tr>
      <w:tr w:rsidR="009A036B" w:rsidRPr="009A036B" w14:paraId="75CAADFC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8A4F0C" w14:textId="77777777" w:rsidR="009A036B" w:rsidRPr="009A036B" w:rsidRDefault="009A036B" w:rsidP="009A036B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D076C9B" w14:textId="77777777" w:rsidR="009A036B" w:rsidRPr="009A036B" w:rsidRDefault="008A4DC7" w:rsidP="008A4DC7">
            <w:pPr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DE49B4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ABE5E9A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43FF61C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4D18AE9" w14:textId="77777777" w:rsidR="009A036B" w:rsidRPr="009A036B" w:rsidRDefault="00887D1C" w:rsidP="008A4DC7">
            <w:pPr>
              <w:jc w:val="center"/>
            </w:pPr>
            <w:r>
              <w:t>0</w:t>
            </w:r>
          </w:p>
        </w:tc>
      </w:tr>
      <w:tr w:rsidR="009A036B" w:rsidRPr="009A036B" w14:paraId="2D2AE0EE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B81963A" w14:textId="77777777" w:rsidR="009A036B" w:rsidRPr="009A036B" w:rsidRDefault="009A036B" w:rsidP="009A036B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56D2EAD" w14:textId="77777777" w:rsidR="009A036B" w:rsidRPr="009A036B" w:rsidRDefault="008A4DC7" w:rsidP="008A4DC7">
            <w:pPr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A46336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57EE995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0D3C03C" w14:textId="77777777" w:rsidR="009A036B" w:rsidRPr="009A036B" w:rsidRDefault="009A036B" w:rsidP="008A4DC7">
            <w:pPr>
              <w:jc w:val="center"/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682A61A" w14:textId="77777777" w:rsidR="009A036B" w:rsidRPr="009A036B" w:rsidRDefault="00887D1C" w:rsidP="008A4DC7">
            <w:pPr>
              <w:jc w:val="center"/>
            </w:pPr>
            <w:r>
              <w:t>0</w:t>
            </w:r>
          </w:p>
        </w:tc>
      </w:tr>
      <w:tr w:rsidR="008A4DC7" w:rsidRPr="009A036B" w14:paraId="18D1E8FF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03C7C0" w14:textId="77777777" w:rsidR="008A4DC7" w:rsidRPr="006E6ACC" w:rsidRDefault="008A4DC7" w:rsidP="008A4DC7">
            <w:pPr>
              <w:rPr>
                <w:b/>
                <w:bCs/>
              </w:rPr>
            </w:pPr>
            <w:r w:rsidRPr="006E6ACC">
              <w:rPr>
                <w:b/>
                <w:bCs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91300EA" w14:textId="77777777" w:rsidR="008A4DC7" w:rsidRPr="009A036B" w:rsidRDefault="008A4DC7" w:rsidP="008A4DC7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170DFE" w14:textId="77777777" w:rsidR="008A4DC7" w:rsidRPr="009A036B" w:rsidRDefault="008A4DC7" w:rsidP="008A4DC7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4807BDA" w14:textId="77777777" w:rsidR="008A4DC7" w:rsidRPr="009A036B" w:rsidRDefault="008A4DC7" w:rsidP="008A4DC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01C24F9" w14:textId="77777777" w:rsidR="008A4DC7" w:rsidRPr="009A036B" w:rsidRDefault="008A4DC7" w:rsidP="008A4DC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2C348F1" w14:textId="77777777" w:rsidR="008A4DC7" w:rsidRPr="009A036B" w:rsidRDefault="008A4DC7" w:rsidP="008A4DC7">
            <w:pPr>
              <w:jc w:val="center"/>
            </w:pPr>
            <w:r>
              <w:t>2401.48</w:t>
            </w:r>
          </w:p>
        </w:tc>
      </w:tr>
    </w:tbl>
    <w:p w14:paraId="47E42EE5" w14:textId="77777777" w:rsidR="009A036B" w:rsidRPr="009A036B" w:rsidRDefault="009A036B" w:rsidP="009A036B"/>
    <w:p w14:paraId="17E7D0C6" w14:textId="77777777" w:rsidR="009A036B" w:rsidRDefault="009A036B">
      <w:pPr>
        <w:rPr>
          <w:b/>
        </w:rPr>
      </w:pPr>
    </w:p>
    <w:p w14:paraId="3340FDA5" w14:textId="77777777" w:rsidR="00ED6492" w:rsidRDefault="00ED6492">
      <w:pPr>
        <w:rPr>
          <w:b/>
          <w:bCs/>
          <w:u w:val="single"/>
        </w:rPr>
      </w:pPr>
    </w:p>
    <w:p w14:paraId="5F4F61E1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036AE4C3" w14:textId="77777777" w:rsidR="0069403B" w:rsidRDefault="0069403B" w:rsidP="00F06866">
      <w:pPr>
        <w:rPr>
          <w:b/>
        </w:rPr>
      </w:pPr>
    </w:p>
    <w:p w14:paraId="36D6AF28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650A72B6" w14:textId="77777777" w:rsidR="0069403B" w:rsidRDefault="0069403B" w:rsidP="0069403B">
      <w:pPr>
        <w:pStyle w:val="ListParagraph"/>
        <w:numPr>
          <w:ilvl w:val="0"/>
          <w:numId w:val="15"/>
        </w:numPr>
      </w:pPr>
      <w:r>
        <w:lastRenderedPageBreak/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 Yes</w:t>
      </w:r>
      <w:r>
        <w:tab/>
        <w:t xml:space="preserve">[ </w:t>
      </w:r>
      <w:r w:rsidR="00887D1C">
        <w:t>x</w:t>
      </w:r>
      <w:r>
        <w:t>] No</w:t>
      </w:r>
    </w:p>
    <w:p w14:paraId="5CDFA082" w14:textId="77777777" w:rsidR="00636621" w:rsidRDefault="00636621" w:rsidP="00636621">
      <w:pPr>
        <w:pStyle w:val="ListParagraph"/>
      </w:pPr>
    </w:p>
    <w:p w14:paraId="0A1D86C1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29C74054" w14:textId="77777777" w:rsidR="00A403BB" w:rsidRDefault="00A403BB" w:rsidP="00A403BB">
      <w:pPr>
        <w:pStyle w:val="ListParagraph"/>
      </w:pPr>
    </w:p>
    <w:p w14:paraId="5BFBA26B" w14:textId="77777777" w:rsidR="00A403BB" w:rsidRDefault="00A403BB" w:rsidP="00A403BB"/>
    <w:p w14:paraId="5F92BCC9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1B6143AA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7D6D7FA9" w14:textId="77777777" w:rsidR="001B0AAA" w:rsidRDefault="00A403BB" w:rsidP="001B0AAA">
      <w:pPr>
        <w:ind w:left="720"/>
      </w:pPr>
      <w:r>
        <w:t>[</w:t>
      </w:r>
      <w:r w:rsidR="00887D1C">
        <w:t>x</w:t>
      </w:r>
      <w:r>
        <w:t>] Web-based</w:t>
      </w:r>
      <w:r w:rsidR="001B0AAA">
        <w:t xml:space="preserve"> or other forms of Social Media </w:t>
      </w:r>
    </w:p>
    <w:p w14:paraId="6CC76B5B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396E70BA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5CE77459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36675FF0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36D8395A" w14:textId="77777777" w:rsidR="00F24CFC" w:rsidRDefault="00F24CF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887D1C">
        <w:t>x</w:t>
      </w:r>
      <w:r>
        <w:t xml:space="preserve"> ] No</w:t>
      </w:r>
    </w:p>
    <w:p w14:paraId="201D1042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1605704C" w14:textId="77777777" w:rsidR="00887D1C" w:rsidRDefault="00887D1C" w:rsidP="00887D1C"/>
    <w:p w14:paraId="69B1CF8D" w14:textId="77777777" w:rsidR="00887D1C" w:rsidRDefault="00887D1C" w:rsidP="00887D1C"/>
    <w:p w14:paraId="65743A0C" w14:textId="77777777" w:rsidR="00887D1C" w:rsidRDefault="00887D1C" w:rsidP="00887D1C"/>
    <w:p w14:paraId="36E3D8CB" w14:textId="77777777" w:rsidR="00887D1C" w:rsidRDefault="00887D1C" w:rsidP="00887D1C"/>
    <w:p w14:paraId="5E00B5F1" w14:textId="77777777" w:rsidR="00887D1C" w:rsidRDefault="00887D1C" w:rsidP="00887D1C"/>
    <w:p w14:paraId="5C50C25B" w14:textId="77777777" w:rsidR="00887D1C" w:rsidRDefault="00887D1C" w:rsidP="00887D1C"/>
    <w:p w14:paraId="213CF4CD" w14:textId="77777777" w:rsidR="00887D1C" w:rsidRDefault="00887D1C" w:rsidP="00887D1C"/>
    <w:p w14:paraId="3A882AD9" w14:textId="77777777" w:rsidR="00887D1C" w:rsidRDefault="00887D1C" w:rsidP="00887D1C"/>
    <w:p w14:paraId="14E0A086" w14:textId="77777777" w:rsidR="00887D1C" w:rsidRDefault="00887D1C" w:rsidP="00887D1C"/>
    <w:p w14:paraId="087AF86B" w14:textId="77777777" w:rsidR="00887D1C" w:rsidRDefault="00887D1C" w:rsidP="00887D1C"/>
    <w:p w14:paraId="7098DC23" w14:textId="77777777" w:rsidR="00887D1C" w:rsidRDefault="00887D1C" w:rsidP="00887D1C"/>
    <w:p w14:paraId="33421E8E" w14:textId="77777777" w:rsidR="00887D1C" w:rsidRPr="00887D1C" w:rsidRDefault="00887D1C" w:rsidP="00887D1C"/>
    <w:p w14:paraId="0A9B0089" w14:textId="77777777" w:rsidR="00AE14B1" w:rsidRPr="00AE14B1" w:rsidRDefault="00AE14B1" w:rsidP="00AE14B1"/>
    <w:sectPr w:rsidR="00AE14B1" w:rsidRPr="00AE14B1" w:rsidSect="00194AC6">
      <w:headerReference w:type="default" r:id="rId10"/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8843F0" w14:textId="77777777" w:rsidR="00384787" w:rsidRDefault="00384787">
      <w:r>
        <w:separator/>
      </w:r>
    </w:p>
  </w:endnote>
  <w:endnote w:type="continuationSeparator" w:id="0">
    <w:p w14:paraId="0F0991C9" w14:textId="77777777" w:rsidR="00384787" w:rsidRDefault="00384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D0104F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1A3838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6EF691" w14:textId="77777777" w:rsidR="00384787" w:rsidRDefault="00384787">
      <w:r>
        <w:separator/>
      </w:r>
    </w:p>
  </w:footnote>
  <w:footnote w:type="continuationSeparator" w:id="0">
    <w:p w14:paraId="360C3C20" w14:textId="77777777" w:rsidR="00384787" w:rsidRDefault="003847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997DE6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48AB"/>
    <w:rsid w:val="000071D1"/>
    <w:rsid w:val="00023A57"/>
    <w:rsid w:val="0002693A"/>
    <w:rsid w:val="00047A64"/>
    <w:rsid w:val="00067329"/>
    <w:rsid w:val="000722CE"/>
    <w:rsid w:val="000913EC"/>
    <w:rsid w:val="000B2838"/>
    <w:rsid w:val="000D10F9"/>
    <w:rsid w:val="000D244F"/>
    <w:rsid w:val="000D44CA"/>
    <w:rsid w:val="000E200B"/>
    <w:rsid w:val="000E3995"/>
    <w:rsid w:val="000F4317"/>
    <w:rsid w:val="000F68BE"/>
    <w:rsid w:val="001559A6"/>
    <w:rsid w:val="00162F83"/>
    <w:rsid w:val="001855D1"/>
    <w:rsid w:val="001927A4"/>
    <w:rsid w:val="00194AC6"/>
    <w:rsid w:val="001A23B0"/>
    <w:rsid w:val="001A25CC"/>
    <w:rsid w:val="001A3838"/>
    <w:rsid w:val="001B0AAA"/>
    <w:rsid w:val="001B728D"/>
    <w:rsid w:val="001C39F7"/>
    <w:rsid w:val="00237B48"/>
    <w:rsid w:val="0024521E"/>
    <w:rsid w:val="00263C3D"/>
    <w:rsid w:val="00274D0B"/>
    <w:rsid w:val="00284110"/>
    <w:rsid w:val="002B3C95"/>
    <w:rsid w:val="002C0463"/>
    <w:rsid w:val="002D0B92"/>
    <w:rsid w:val="002D26E2"/>
    <w:rsid w:val="003668D6"/>
    <w:rsid w:val="00384787"/>
    <w:rsid w:val="003A7074"/>
    <w:rsid w:val="003D5BBE"/>
    <w:rsid w:val="003E3C61"/>
    <w:rsid w:val="003F1C5B"/>
    <w:rsid w:val="00431EB1"/>
    <w:rsid w:val="00434E33"/>
    <w:rsid w:val="00441434"/>
    <w:rsid w:val="0045264C"/>
    <w:rsid w:val="0047502D"/>
    <w:rsid w:val="004876EC"/>
    <w:rsid w:val="004B5412"/>
    <w:rsid w:val="004D6E14"/>
    <w:rsid w:val="005009B0"/>
    <w:rsid w:val="005804D3"/>
    <w:rsid w:val="00597401"/>
    <w:rsid w:val="005A1006"/>
    <w:rsid w:val="005A772A"/>
    <w:rsid w:val="005E416F"/>
    <w:rsid w:val="005E714A"/>
    <w:rsid w:val="005F44E2"/>
    <w:rsid w:val="006140A0"/>
    <w:rsid w:val="00633F74"/>
    <w:rsid w:val="00636621"/>
    <w:rsid w:val="00642B49"/>
    <w:rsid w:val="006832D9"/>
    <w:rsid w:val="00686301"/>
    <w:rsid w:val="0069403B"/>
    <w:rsid w:val="006A1DCE"/>
    <w:rsid w:val="006D5F47"/>
    <w:rsid w:val="006E6ACC"/>
    <w:rsid w:val="006F3DDE"/>
    <w:rsid w:val="00704678"/>
    <w:rsid w:val="007425E7"/>
    <w:rsid w:val="00766D95"/>
    <w:rsid w:val="0077703F"/>
    <w:rsid w:val="007B5929"/>
    <w:rsid w:val="00802607"/>
    <w:rsid w:val="008101A5"/>
    <w:rsid w:val="00822664"/>
    <w:rsid w:val="00843796"/>
    <w:rsid w:val="00860738"/>
    <w:rsid w:val="00875AEC"/>
    <w:rsid w:val="00887D1C"/>
    <w:rsid w:val="00895229"/>
    <w:rsid w:val="008A4DC7"/>
    <w:rsid w:val="008B0F0C"/>
    <w:rsid w:val="008F0203"/>
    <w:rsid w:val="008F50D4"/>
    <w:rsid w:val="009136E1"/>
    <w:rsid w:val="009239AA"/>
    <w:rsid w:val="00935ADA"/>
    <w:rsid w:val="00946B6C"/>
    <w:rsid w:val="0095269A"/>
    <w:rsid w:val="00955A71"/>
    <w:rsid w:val="0096108F"/>
    <w:rsid w:val="009A036B"/>
    <w:rsid w:val="009C13B9"/>
    <w:rsid w:val="009D01A2"/>
    <w:rsid w:val="009F5923"/>
    <w:rsid w:val="00A115C6"/>
    <w:rsid w:val="00A229F1"/>
    <w:rsid w:val="00A403BB"/>
    <w:rsid w:val="00A41ED5"/>
    <w:rsid w:val="00A47F7E"/>
    <w:rsid w:val="00A674DF"/>
    <w:rsid w:val="00A83AA6"/>
    <w:rsid w:val="00A9380E"/>
    <w:rsid w:val="00A95C31"/>
    <w:rsid w:val="00AA12DA"/>
    <w:rsid w:val="00AC60E8"/>
    <w:rsid w:val="00AE14B1"/>
    <w:rsid w:val="00AE1809"/>
    <w:rsid w:val="00AF1DFB"/>
    <w:rsid w:val="00B00CE1"/>
    <w:rsid w:val="00B45135"/>
    <w:rsid w:val="00B73299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43109"/>
    <w:rsid w:val="00C80C1E"/>
    <w:rsid w:val="00C8407A"/>
    <w:rsid w:val="00C8488C"/>
    <w:rsid w:val="00C86E91"/>
    <w:rsid w:val="00CA19A3"/>
    <w:rsid w:val="00CA2010"/>
    <w:rsid w:val="00CA2650"/>
    <w:rsid w:val="00CB1078"/>
    <w:rsid w:val="00CB467F"/>
    <w:rsid w:val="00CC6FAF"/>
    <w:rsid w:val="00CE4697"/>
    <w:rsid w:val="00D24698"/>
    <w:rsid w:val="00D6383F"/>
    <w:rsid w:val="00DB4A58"/>
    <w:rsid w:val="00DB59D0"/>
    <w:rsid w:val="00DC33D3"/>
    <w:rsid w:val="00E26329"/>
    <w:rsid w:val="00E40B50"/>
    <w:rsid w:val="00E50293"/>
    <w:rsid w:val="00E51081"/>
    <w:rsid w:val="00E65FFC"/>
    <w:rsid w:val="00E80951"/>
    <w:rsid w:val="00E86CC6"/>
    <w:rsid w:val="00E938B3"/>
    <w:rsid w:val="00EB56B3"/>
    <w:rsid w:val="00ED6492"/>
    <w:rsid w:val="00EF2095"/>
    <w:rsid w:val="00F06866"/>
    <w:rsid w:val="00F15956"/>
    <w:rsid w:val="00F24CFC"/>
    <w:rsid w:val="00F3170F"/>
    <w:rsid w:val="00F976B0"/>
    <w:rsid w:val="00FA6DE7"/>
    <w:rsid w:val="00FB379D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21CEF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02693A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02693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8B7DE0-D721-4C5F-85D3-3D6A88489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0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420</CharactersWithSpaces>
  <SharedDoc>false</SharedDoc>
  <HLinks>
    <vt:vector size="6" baseType="variant">
      <vt:variant>
        <vt:i4>262258</vt:i4>
      </vt:variant>
      <vt:variant>
        <vt:i4>0</vt:i4>
      </vt:variant>
      <vt:variant>
        <vt:i4>0</vt:i4>
      </vt:variant>
      <vt:variant>
        <vt:i4>5</vt:i4>
      </vt:variant>
      <vt:variant>
        <vt:lpwstr>http://www.bls.gov/oes/current/oes_nat.htm</vt:lpwstr>
      </vt:variant>
      <vt:variant>
        <vt:lpwstr>00-000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dc:description/>
  <cp:lastModifiedBy>SYSTEM</cp:lastModifiedBy>
  <cp:revision>2</cp:revision>
  <cp:lastPrinted>2017-03-10T21:25:00Z</cp:lastPrinted>
  <dcterms:created xsi:type="dcterms:W3CDTF">2018-03-22T19:03:00Z</dcterms:created>
  <dcterms:modified xsi:type="dcterms:W3CDTF">2018-03-22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